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6F70EB" w14:paraId="21F12D22" w14:textId="77777777" w:rsidTr="003C32CA">
        <w:tc>
          <w:tcPr>
            <w:tcW w:w="9535" w:type="dxa"/>
            <w:gridSpan w:val="2"/>
          </w:tcPr>
          <w:p w14:paraId="6D0BCF79" w14:textId="2A04A702" w:rsidR="006F70EB" w:rsidRPr="00F5607B" w:rsidRDefault="00054A81" w:rsidP="002B58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NERIC PAGES</w:t>
            </w:r>
          </w:p>
          <w:p w14:paraId="4E39FECF" w14:textId="3A183EC7" w:rsidR="00EE0A06" w:rsidRDefault="00EE0A06" w:rsidP="002B582F">
            <w:pPr>
              <w:jc w:val="center"/>
            </w:pPr>
            <w:r>
              <w:t>Word Count:</w:t>
            </w:r>
            <w:r w:rsidR="00947C77">
              <w:t xml:space="preserve"> 43 words</w:t>
            </w:r>
          </w:p>
        </w:tc>
      </w:tr>
      <w:tr w:rsidR="006F70EB" w:rsidRPr="00DF3A61" w14:paraId="6ED06159" w14:textId="77777777" w:rsidTr="003C32CA">
        <w:tc>
          <w:tcPr>
            <w:tcW w:w="4675" w:type="dxa"/>
          </w:tcPr>
          <w:p w14:paraId="197612DF" w14:textId="51998692" w:rsidR="006F70EB" w:rsidRPr="004D3E9A" w:rsidRDefault="004D3E9A" w:rsidP="002B582F">
            <w:pPr>
              <w:rPr>
                <w:b/>
                <w:bCs/>
              </w:rPr>
            </w:pPr>
            <w:r>
              <w:rPr>
                <w:b/>
                <w:bCs/>
              </w:rPr>
              <w:t>ENGLISH</w:t>
            </w:r>
          </w:p>
        </w:tc>
        <w:tc>
          <w:tcPr>
            <w:tcW w:w="4860" w:type="dxa"/>
          </w:tcPr>
          <w:p w14:paraId="61BEC675" w14:textId="610CDB00" w:rsidR="006F70EB" w:rsidRPr="004D3E9A" w:rsidRDefault="0017121A">
            <w:pPr>
              <w:rPr>
                <w:b/>
                <w:bCs/>
              </w:rPr>
            </w:pPr>
            <w:r>
              <w:rPr>
                <w:b/>
                <w:bCs/>
              </w:rPr>
              <w:t>Italian</w:t>
            </w:r>
          </w:p>
        </w:tc>
      </w:tr>
      <w:tr w:rsidR="00423DF0" w:rsidRPr="00286DCB" w14:paraId="41588FF0" w14:textId="77777777" w:rsidTr="003C32CA">
        <w:tc>
          <w:tcPr>
            <w:tcW w:w="4675" w:type="dxa"/>
          </w:tcPr>
          <w:p w14:paraId="77A0AEB3" w14:textId="002B578E" w:rsidR="00423DF0" w:rsidRDefault="00423DF0" w:rsidP="00423DF0">
            <w:r>
              <w:t>Home</w:t>
            </w:r>
          </w:p>
        </w:tc>
        <w:tc>
          <w:tcPr>
            <w:tcW w:w="4860" w:type="dxa"/>
          </w:tcPr>
          <w:p w14:paraId="6A5B0841" w14:textId="7E50A273" w:rsidR="00423DF0" w:rsidRPr="00757D59" w:rsidRDefault="00423DF0" w:rsidP="00423DF0">
            <w:r>
              <w:rPr>
                <w:rStyle w:val="Normal"/>
                <w:rFonts w:ascii="Calibri" w:hAnsi="Calibri"/>
              </w:rPr>
              <w:t>Home</w:t>
            </w:r>
          </w:p>
        </w:tc>
      </w:tr>
      <w:tr w:rsidR="00423DF0" w:rsidRPr="00286DCB" w14:paraId="6EA4F2FE" w14:textId="77777777" w:rsidTr="003C32CA">
        <w:tc>
          <w:tcPr>
            <w:tcW w:w="4675" w:type="dxa"/>
          </w:tcPr>
          <w:p w14:paraId="3E7587E1" w14:textId="67DE1EBB" w:rsidR="00423DF0" w:rsidRDefault="00423DF0" w:rsidP="00423DF0">
            <w:r>
              <w:t>Explore Safaris</w:t>
            </w:r>
          </w:p>
        </w:tc>
        <w:tc>
          <w:tcPr>
            <w:tcW w:w="4860" w:type="dxa"/>
          </w:tcPr>
          <w:p w14:paraId="3DEAAABD" w14:textId="06BBFA35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</w:rPr>
              <w:t>Esplora</w:t>
            </w:r>
            <w:proofErr w:type="spellEnd"/>
            <w:r>
              <w:rPr>
                <w:rStyle w:val="Normal"/>
                <w:rFonts w:ascii="Calibri" w:hAnsi="Calibri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</w:rPr>
              <w:t>i</w:t>
            </w:r>
            <w:proofErr w:type="spellEnd"/>
            <w:r>
              <w:rPr>
                <w:rStyle w:val="Normal"/>
                <w:rFonts w:ascii="Calibri" w:hAnsi="Calibri"/>
              </w:rPr>
              <w:t xml:space="preserve"> safari</w:t>
            </w:r>
          </w:p>
        </w:tc>
      </w:tr>
      <w:tr w:rsidR="00423DF0" w:rsidRPr="00286DCB" w14:paraId="04C3104D" w14:textId="77777777" w:rsidTr="003C32CA">
        <w:tc>
          <w:tcPr>
            <w:tcW w:w="4675" w:type="dxa"/>
          </w:tcPr>
          <w:p w14:paraId="33227002" w14:textId="5D8E648C" w:rsidR="00423DF0" w:rsidRDefault="00423DF0" w:rsidP="00423DF0">
            <w:r>
              <w:t>Events</w:t>
            </w:r>
          </w:p>
        </w:tc>
        <w:tc>
          <w:tcPr>
            <w:tcW w:w="4860" w:type="dxa"/>
          </w:tcPr>
          <w:p w14:paraId="4B2FD31E" w14:textId="19E1AD55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</w:rPr>
              <w:t>Eventi</w:t>
            </w:r>
            <w:proofErr w:type="spellEnd"/>
          </w:p>
        </w:tc>
      </w:tr>
      <w:tr w:rsidR="00423DF0" w:rsidRPr="00286DCB" w14:paraId="4EF310CC" w14:textId="77777777" w:rsidTr="003C32CA">
        <w:tc>
          <w:tcPr>
            <w:tcW w:w="4675" w:type="dxa"/>
          </w:tcPr>
          <w:p w14:paraId="22C8F7C9" w14:textId="763FA5BC" w:rsidR="00423DF0" w:rsidRDefault="00423DF0" w:rsidP="00423DF0">
            <w:pPr>
              <w:jc w:val="both"/>
            </w:pPr>
            <w:r>
              <w:t>Partners</w:t>
            </w:r>
          </w:p>
        </w:tc>
        <w:tc>
          <w:tcPr>
            <w:tcW w:w="4860" w:type="dxa"/>
          </w:tcPr>
          <w:p w14:paraId="12D6A134" w14:textId="3C88B23B" w:rsidR="00423DF0" w:rsidRPr="00757D59" w:rsidRDefault="00423DF0" w:rsidP="00423DF0">
            <w:r>
              <w:rPr>
                <w:rStyle w:val="Normal"/>
                <w:rFonts w:ascii="Calibri" w:hAnsi="Calibri"/>
              </w:rPr>
              <w:t>Partner</w:t>
            </w:r>
          </w:p>
        </w:tc>
      </w:tr>
      <w:tr w:rsidR="00423DF0" w:rsidRPr="00286DCB" w14:paraId="594A71B2" w14:textId="77777777" w:rsidTr="003C32CA">
        <w:tc>
          <w:tcPr>
            <w:tcW w:w="4675" w:type="dxa"/>
          </w:tcPr>
          <w:p w14:paraId="28FE8883" w14:textId="43AC4B3B" w:rsidR="00423DF0" w:rsidRDefault="00423DF0" w:rsidP="00423DF0">
            <w:pPr>
              <w:jc w:val="both"/>
            </w:pPr>
            <w:r>
              <w:t>Why Us</w:t>
            </w:r>
          </w:p>
        </w:tc>
        <w:tc>
          <w:tcPr>
            <w:tcW w:w="4860" w:type="dxa"/>
          </w:tcPr>
          <w:p w14:paraId="47C7DBDC" w14:textId="69980524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</w:rPr>
              <w:t>Perché</w:t>
            </w:r>
            <w:proofErr w:type="spellEnd"/>
            <w:r>
              <w:rPr>
                <w:rStyle w:val="Normal"/>
                <w:rFonts w:ascii="Calibri" w:hAnsi="Calibri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</w:rPr>
              <w:t>noi</w:t>
            </w:r>
            <w:proofErr w:type="spellEnd"/>
          </w:p>
        </w:tc>
      </w:tr>
      <w:tr w:rsidR="00423DF0" w:rsidRPr="00286DCB" w14:paraId="5817CE76" w14:textId="77777777" w:rsidTr="003C32CA">
        <w:tc>
          <w:tcPr>
            <w:tcW w:w="4675" w:type="dxa"/>
          </w:tcPr>
          <w:p w14:paraId="7E51453B" w14:textId="676DD0A5" w:rsidR="00423DF0" w:rsidRDefault="00423DF0" w:rsidP="00423DF0">
            <w:pPr>
              <w:jc w:val="both"/>
            </w:pPr>
            <w:r>
              <w:t>Contact</w:t>
            </w:r>
          </w:p>
        </w:tc>
        <w:tc>
          <w:tcPr>
            <w:tcW w:w="4860" w:type="dxa"/>
          </w:tcPr>
          <w:p w14:paraId="0ED9E44B" w14:textId="057BD743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</w:rPr>
              <w:t>Contatto</w:t>
            </w:r>
            <w:proofErr w:type="spellEnd"/>
          </w:p>
        </w:tc>
      </w:tr>
      <w:tr w:rsidR="00423DF0" w:rsidRPr="00286DCB" w14:paraId="7F0A7257" w14:textId="77777777" w:rsidTr="003C32CA">
        <w:tc>
          <w:tcPr>
            <w:tcW w:w="4675" w:type="dxa"/>
          </w:tcPr>
          <w:p w14:paraId="7B092E6D" w14:textId="5E9B001F" w:rsidR="00423DF0" w:rsidRPr="00467FEB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t Started</w:t>
            </w:r>
          </w:p>
        </w:tc>
        <w:tc>
          <w:tcPr>
            <w:tcW w:w="4860" w:type="dxa"/>
          </w:tcPr>
          <w:p w14:paraId="2A46F3F9" w14:textId="7787BAB0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Iniziamo</w:t>
            </w:r>
            <w:proofErr w:type="spellEnd"/>
          </w:p>
        </w:tc>
      </w:tr>
      <w:tr w:rsidR="00423DF0" w:rsidRPr="00286DCB" w14:paraId="687A510D" w14:textId="77777777" w:rsidTr="003C32CA">
        <w:tc>
          <w:tcPr>
            <w:tcW w:w="4675" w:type="dxa"/>
          </w:tcPr>
          <w:p w14:paraId="19B534ED" w14:textId="02FC957E" w:rsidR="00423DF0" w:rsidRPr="00467FEB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eritage Collection</w:t>
            </w:r>
          </w:p>
        </w:tc>
        <w:tc>
          <w:tcPr>
            <w:tcW w:w="4860" w:type="dxa"/>
          </w:tcPr>
          <w:p w14:paraId="57BC28E9" w14:textId="25E1D10D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Collezione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Heritage</w:t>
            </w:r>
          </w:p>
        </w:tc>
      </w:tr>
      <w:tr w:rsidR="00423DF0" w:rsidRPr="00286DCB" w14:paraId="1F68A4F8" w14:textId="77777777" w:rsidTr="003C32CA">
        <w:tc>
          <w:tcPr>
            <w:tcW w:w="4675" w:type="dxa"/>
          </w:tcPr>
          <w:p w14:paraId="0FB4B665" w14:textId="76CA8F3A" w:rsidR="00423DF0" w:rsidRPr="00467FEB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tinum Collection</w:t>
            </w:r>
          </w:p>
        </w:tc>
        <w:tc>
          <w:tcPr>
            <w:tcW w:w="4860" w:type="dxa"/>
          </w:tcPr>
          <w:p w14:paraId="22C5F585" w14:textId="0103B8F0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Collezione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Platinum</w:t>
            </w:r>
          </w:p>
        </w:tc>
      </w:tr>
      <w:tr w:rsidR="00423DF0" w:rsidRPr="00286DCB" w14:paraId="464A534C" w14:textId="77777777" w:rsidTr="003C32CA">
        <w:tc>
          <w:tcPr>
            <w:tcW w:w="4675" w:type="dxa"/>
          </w:tcPr>
          <w:p w14:paraId="79E3C530" w14:textId="43E3DB2C" w:rsidR="00423DF0" w:rsidRPr="00467FEB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verland Collection</w:t>
            </w:r>
          </w:p>
        </w:tc>
        <w:tc>
          <w:tcPr>
            <w:tcW w:w="4860" w:type="dxa"/>
          </w:tcPr>
          <w:p w14:paraId="3210B707" w14:textId="04A04A4B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Collezione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Overland</w:t>
            </w:r>
          </w:p>
        </w:tc>
      </w:tr>
      <w:tr w:rsidR="00423DF0" w:rsidRPr="00423DF0" w14:paraId="655C3514" w14:textId="77777777" w:rsidTr="003C32CA">
        <w:tc>
          <w:tcPr>
            <w:tcW w:w="4675" w:type="dxa"/>
          </w:tcPr>
          <w:p w14:paraId="39D8D0F0" w14:textId="1B7D91D5" w:rsidR="00423DF0" w:rsidRPr="00467FEB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lloon Adventures Dubai</w:t>
            </w:r>
          </w:p>
        </w:tc>
        <w:tc>
          <w:tcPr>
            <w:tcW w:w="4860" w:type="dxa"/>
          </w:tcPr>
          <w:p w14:paraId="4DD4520A" w14:textId="2E688B48" w:rsidR="00423DF0" w:rsidRPr="00423DF0" w:rsidRDefault="00423DF0" w:rsidP="00423DF0">
            <w:pPr>
              <w:rPr>
                <w:lang w:val="it-IT"/>
              </w:rPr>
            </w:pPr>
            <w:r w:rsidRPr="00423DF0">
              <w:rPr>
                <w:rStyle w:val="Normal"/>
                <w:rFonts w:ascii="Calibri" w:hAnsi="Calibri"/>
                <w:color w:val="000000"/>
                <w:lang w:val="it-IT"/>
              </w:rPr>
              <w:t>Avventure in mongolfiera a Dubai</w:t>
            </w:r>
          </w:p>
        </w:tc>
      </w:tr>
      <w:tr w:rsidR="00423DF0" w:rsidRPr="00286DCB" w14:paraId="28D3216D" w14:textId="77777777" w:rsidTr="003C32CA">
        <w:tc>
          <w:tcPr>
            <w:tcW w:w="4675" w:type="dxa"/>
          </w:tcPr>
          <w:p w14:paraId="3C79149D" w14:textId="1E0C8637" w:rsidR="00423DF0" w:rsidRPr="00467FEB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HERO </w:t>
            </w:r>
            <w:proofErr w:type="spellStart"/>
            <w:r>
              <w:rPr>
                <w:rFonts w:ascii="Calibri" w:hAnsi="Calibri" w:cs="Calibri"/>
                <w:color w:val="000000"/>
              </w:rPr>
              <w:t>OdySea</w:t>
            </w:r>
            <w:proofErr w:type="spellEnd"/>
          </w:p>
        </w:tc>
        <w:tc>
          <w:tcPr>
            <w:tcW w:w="4860" w:type="dxa"/>
          </w:tcPr>
          <w:p w14:paraId="0C18A734" w14:textId="47915F2D" w:rsidR="00423DF0" w:rsidRPr="00757D59" w:rsidRDefault="00423DF0" w:rsidP="00423DF0">
            <w:r>
              <w:rPr>
                <w:rStyle w:val="Normal"/>
                <w:rFonts w:ascii="Calibri" w:hAnsi="Calibri"/>
                <w:color w:val="000000"/>
              </w:rPr>
              <w:t xml:space="preserve">HERO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OdySea</w:t>
            </w:r>
            <w:proofErr w:type="spellEnd"/>
          </w:p>
        </w:tc>
      </w:tr>
      <w:tr w:rsidR="00423DF0" w:rsidRPr="00286DCB" w14:paraId="3CC694F2" w14:textId="77777777" w:rsidTr="003C32CA">
        <w:tc>
          <w:tcPr>
            <w:tcW w:w="4675" w:type="dxa"/>
          </w:tcPr>
          <w:p w14:paraId="3D7F44F1" w14:textId="4CC3FA6F" w:rsidR="00423DF0" w:rsidRPr="00467FEB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and Rover</w:t>
            </w:r>
          </w:p>
        </w:tc>
        <w:tc>
          <w:tcPr>
            <w:tcW w:w="4860" w:type="dxa"/>
          </w:tcPr>
          <w:p w14:paraId="5684B953" w14:textId="400B8678" w:rsidR="00423DF0" w:rsidRPr="00757D59" w:rsidRDefault="00423DF0" w:rsidP="00423DF0">
            <w:r>
              <w:rPr>
                <w:rStyle w:val="Normal"/>
                <w:rFonts w:ascii="Calibri" w:hAnsi="Calibri"/>
                <w:color w:val="000000"/>
              </w:rPr>
              <w:t>Land Rover</w:t>
            </w:r>
          </w:p>
        </w:tc>
      </w:tr>
      <w:tr w:rsidR="00423DF0" w:rsidRPr="00286DCB" w14:paraId="1210A1BE" w14:textId="77777777" w:rsidTr="003C32CA">
        <w:tc>
          <w:tcPr>
            <w:tcW w:w="4675" w:type="dxa"/>
          </w:tcPr>
          <w:p w14:paraId="72F5F1F8" w14:textId="5F8A2539" w:rsidR="00423DF0" w:rsidRPr="00467FEB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stainability</w:t>
            </w:r>
          </w:p>
        </w:tc>
        <w:tc>
          <w:tcPr>
            <w:tcW w:w="4860" w:type="dxa"/>
          </w:tcPr>
          <w:p w14:paraId="6050AD2E" w14:textId="4FC075C9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Sostenibilità</w:t>
            </w:r>
            <w:proofErr w:type="spellEnd"/>
          </w:p>
        </w:tc>
      </w:tr>
      <w:tr w:rsidR="00423DF0" w:rsidRPr="00286DCB" w14:paraId="1C2C54B8" w14:textId="77777777" w:rsidTr="003C32CA">
        <w:tc>
          <w:tcPr>
            <w:tcW w:w="4675" w:type="dxa"/>
          </w:tcPr>
          <w:p w14:paraId="07E262D8" w14:textId="06FC8DA7" w:rsidR="00423DF0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wards</w:t>
            </w:r>
          </w:p>
        </w:tc>
        <w:tc>
          <w:tcPr>
            <w:tcW w:w="4860" w:type="dxa"/>
          </w:tcPr>
          <w:p w14:paraId="12F6ABDF" w14:textId="5C38E605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remi</w:t>
            </w:r>
            <w:proofErr w:type="spellEnd"/>
          </w:p>
        </w:tc>
      </w:tr>
      <w:tr w:rsidR="00423DF0" w:rsidRPr="00286DCB" w14:paraId="118CFC90" w14:textId="77777777" w:rsidTr="003C32CA">
        <w:tc>
          <w:tcPr>
            <w:tcW w:w="4675" w:type="dxa"/>
          </w:tcPr>
          <w:p w14:paraId="7B8435F9" w14:textId="78D9574E" w:rsidR="00423DF0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ntact Us</w:t>
            </w:r>
          </w:p>
        </w:tc>
        <w:tc>
          <w:tcPr>
            <w:tcW w:w="4860" w:type="dxa"/>
          </w:tcPr>
          <w:p w14:paraId="1A177916" w14:textId="7B9A036B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Contattaci</w:t>
            </w:r>
            <w:proofErr w:type="spellEnd"/>
          </w:p>
        </w:tc>
      </w:tr>
      <w:tr w:rsidR="00423DF0" w:rsidRPr="00286DCB" w14:paraId="4D16A1FE" w14:textId="77777777" w:rsidTr="003C32CA">
        <w:tc>
          <w:tcPr>
            <w:tcW w:w="4675" w:type="dxa"/>
          </w:tcPr>
          <w:p w14:paraId="500597D8" w14:textId="3FF1901A" w:rsidR="00423DF0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Q</w:t>
            </w:r>
          </w:p>
        </w:tc>
        <w:tc>
          <w:tcPr>
            <w:tcW w:w="4860" w:type="dxa"/>
          </w:tcPr>
          <w:p w14:paraId="019F0886" w14:textId="422EFDFA" w:rsidR="00423DF0" w:rsidRPr="00757D59" w:rsidRDefault="00423DF0" w:rsidP="00423DF0">
            <w:r>
              <w:rPr>
                <w:rStyle w:val="Normal"/>
                <w:rFonts w:ascii="Calibri" w:hAnsi="Calibri"/>
                <w:color w:val="000000"/>
              </w:rPr>
              <w:t>FAQ</w:t>
            </w:r>
          </w:p>
        </w:tc>
      </w:tr>
      <w:tr w:rsidR="00423DF0" w:rsidRPr="00286DCB" w14:paraId="3B4D5DA2" w14:textId="77777777" w:rsidTr="003C32CA">
        <w:tc>
          <w:tcPr>
            <w:tcW w:w="4675" w:type="dxa"/>
          </w:tcPr>
          <w:p w14:paraId="34968259" w14:textId="26D6321B" w:rsidR="00423DF0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ull Day</w:t>
            </w:r>
          </w:p>
        </w:tc>
        <w:tc>
          <w:tcPr>
            <w:tcW w:w="4860" w:type="dxa"/>
          </w:tcPr>
          <w:p w14:paraId="0D135FC2" w14:textId="5CECD1BB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Giornata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intera</w:t>
            </w:r>
            <w:proofErr w:type="spellEnd"/>
          </w:p>
        </w:tc>
      </w:tr>
      <w:tr w:rsidR="00423DF0" w:rsidRPr="00286DCB" w14:paraId="1D93D126" w14:textId="77777777" w:rsidTr="003C32CA">
        <w:tc>
          <w:tcPr>
            <w:tcW w:w="4675" w:type="dxa"/>
          </w:tcPr>
          <w:p w14:paraId="7F10C053" w14:textId="24949788" w:rsidR="00423DF0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rning</w:t>
            </w:r>
          </w:p>
        </w:tc>
        <w:tc>
          <w:tcPr>
            <w:tcW w:w="4860" w:type="dxa"/>
          </w:tcPr>
          <w:p w14:paraId="40AF3BBE" w14:textId="49120ECB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Mattina</w:t>
            </w:r>
            <w:proofErr w:type="spellEnd"/>
          </w:p>
        </w:tc>
      </w:tr>
      <w:tr w:rsidR="00423DF0" w:rsidRPr="00286DCB" w14:paraId="54380B84" w14:textId="77777777" w:rsidTr="003C32CA">
        <w:tc>
          <w:tcPr>
            <w:tcW w:w="4675" w:type="dxa"/>
          </w:tcPr>
          <w:p w14:paraId="1F7B9649" w14:textId="073C2C28" w:rsidR="00423DF0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fternoon/Evening</w:t>
            </w:r>
          </w:p>
        </w:tc>
        <w:tc>
          <w:tcPr>
            <w:tcW w:w="4860" w:type="dxa"/>
          </w:tcPr>
          <w:p w14:paraId="63411E66" w14:textId="0E179E96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omeriggio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>/sera</w:t>
            </w:r>
          </w:p>
        </w:tc>
      </w:tr>
      <w:tr w:rsidR="00423DF0" w:rsidRPr="00BB5BD8" w14:paraId="126582BD" w14:textId="77777777" w:rsidTr="003C32CA">
        <w:tc>
          <w:tcPr>
            <w:tcW w:w="4675" w:type="dxa"/>
          </w:tcPr>
          <w:p w14:paraId="4666472B" w14:textId="49A02426" w:rsidR="00423DF0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xplore All Safaris</w:t>
            </w:r>
          </w:p>
        </w:tc>
        <w:tc>
          <w:tcPr>
            <w:tcW w:w="4860" w:type="dxa"/>
          </w:tcPr>
          <w:p w14:paraId="5CC52691" w14:textId="13457258" w:rsidR="00423DF0" w:rsidRPr="00BB5BD8" w:rsidRDefault="00423DF0" w:rsidP="00423DF0">
            <w:pPr>
              <w:rPr>
                <w:lang w:val="ru-RU"/>
              </w:rPr>
            </w:pP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Esplora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tutti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i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safari</w:t>
            </w:r>
          </w:p>
        </w:tc>
      </w:tr>
      <w:tr w:rsidR="00423DF0" w:rsidRPr="00423DF0" w14:paraId="6F133AB7" w14:textId="77777777" w:rsidTr="003C32CA">
        <w:tc>
          <w:tcPr>
            <w:tcW w:w="4675" w:type="dxa"/>
          </w:tcPr>
          <w:p w14:paraId="5419FF5E" w14:textId="184221A7" w:rsidR="00423DF0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hat Our Clients Say</w:t>
            </w:r>
          </w:p>
        </w:tc>
        <w:tc>
          <w:tcPr>
            <w:tcW w:w="4860" w:type="dxa"/>
          </w:tcPr>
          <w:p w14:paraId="04669949" w14:textId="41E4A932" w:rsidR="00423DF0" w:rsidRPr="00423DF0" w:rsidRDefault="00423DF0" w:rsidP="00423DF0">
            <w:pPr>
              <w:rPr>
                <w:lang w:val="it-IT"/>
              </w:rPr>
            </w:pPr>
            <w:r w:rsidRPr="00423DF0">
              <w:rPr>
                <w:rStyle w:val="Normal"/>
                <w:rFonts w:ascii="Calibri" w:hAnsi="Calibri"/>
                <w:color w:val="000000"/>
                <w:lang w:val="it-IT"/>
              </w:rPr>
              <w:t>Cosa dicono di noi i nostri clienti</w:t>
            </w:r>
          </w:p>
        </w:tc>
      </w:tr>
      <w:tr w:rsidR="00423DF0" w:rsidRPr="00286DCB" w14:paraId="50D15021" w14:textId="77777777" w:rsidTr="003C32CA">
        <w:tc>
          <w:tcPr>
            <w:tcW w:w="4675" w:type="dxa"/>
          </w:tcPr>
          <w:p w14:paraId="401FA51D" w14:textId="30567A5A" w:rsidR="00423DF0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elebrity Visits</w:t>
            </w:r>
          </w:p>
        </w:tc>
        <w:tc>
          <w:tcPr>
            <w:tcW w:w="4860" w:type="dxa"/>
          </w:tcPr>
          <w:p w14:paraId="190E3343" w14:textId="1AA942B8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Visite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celebri</w:t>
            </w:r>
            <w:proofErr w:type="spellEnd"/>
          </w:p>
        </w:tc>
      </w:tr>
      <w:tr w:rsidR="00423DF0" w:rsidRPr="00286DCB" w14:paraId="69019D5D" w14:textId="77777777" w:rsidTr="003C32CA">
        <w:tc>
          <w:tcPr>
            <w:tcW w:w="4675" w:type="dxa"/>
          </w:tcPr>
          <w:p w14:paraId="5E4D2A4C" w14:textId="0013E1AE" w:rsidR="00423DF0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xplore</w:t>
            </w:r>
          </w:p>
        </w:tc>
        <w:tc>
          <w:tcPr>
            <w:tcW w:w="4860" w:type="dxa"/>
          </w:tcPr>
          <w:p w14:paraId="515C9D0B" w14:textId="17F681DB" w:rsidR="00423DF0" w:rsidRPr="00757D59" w:rsidRDefault="00423DF0" w:rsidP="00423DF0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Esplora</w:t>
            </w:r>
            <w:proofErr w:type="spellEnd"/>
          </w:p>
        </w:tc>
      </w:tr>
      <w:tr w:rsidR="00423DF0" w:rsidRPr="00286DCB" w14:paraId="7772D186" w14:textId="77777777" w:rsidTr="003C32CA">
        <w:tc>
          <w:tcPr>
            <w:tcW w:w="4675" w:type="dxa"/>
          </w:tcPr>
          <w:p w14:paraId="6E2BEF69" w14:textId="55E35A52" w:rsidR="00423DF0" w:rsidRDefault="00423DF0" w:rsidP="00423DF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lights</w:t>
            </w:r>
          </w:p>
        </w:tc>
        <w:tc>
          <w:tcPr>
            <w:tcW w:w="4860" w:type="dxa"/>
          </w:tcPr>
          <w:p w14:paraId="268C8263" w14:textId="4D3F9559" w:rsidR="00423DF0" w:rsidRPr="00757D59" w:rsidRDefault="00423DF0" w:rsidP="00423DF0">
            <w:r>
              <w:rPr>
                <w:rStyle w:val="Normal"/>
                <w:rFonts w:ascii="Calibri" w:hAnsi="Calibri"/>
                <w:color w:val="000000"/>
              </w:rPr>
              <w:t xml:space="preserve">In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evidenza</w:t>
            </w:r>
            <w:proofErr w:type="spellEnd"/>
          </w:p>
        </w:tc>
      </w:tr>
    </w:tbl>
    <w:p w14:paraId="02F33B07" w14:textId="77777777" w:rsidR="00A21B91" w:rsidRPr="009A576C" w:rsidRDefault="00A21B91">
      <w:pPr>
        <w:rPr>
          <w:lang w:val="fr-FR"/>
        </w:rPr>
      </w:pPr>
    </w:p>
    <w:sectPr w:rsidR="00A21B91" w:rsidRPr="009A5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520E8"/>
    <w:multiLevelType w:val="multilevel"/>
    <w:tmpl w:val="1402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EwMjSwNDA1sjRR0lEKTi0uzszPAykwNKoFAKDcVDktAAAA"/>
  </w:docVars>
  <w:rsids>
    <w:rsidRoot w:val="006F70EB"/>
    <w:rsid w:val="00027C2E"/>
    <w:rsid w:val="00054A81"/>
    <w:rsid w:val="00091B56"/>
    <w:rsid w:val="001264B9"/>
    <w:rsid w:val="0017121A"/>
    <w:rsid w:val="002318F4"/>
    <w:rsid w:val="00286DCB"/>
    <w:rsid w:val="002A33C6"/>
    <w:rsid w:val="002B582F"/>
    <w:rsid w:val="003C32CA"/>
    <w:rsid w:val="00423DF0"/>
    <w:rsid w:val="00467FEB"/>
    <w:rsid w:val="004D3E9A"/>
    <w:rsid w:val="00520F53"/>
    <w:rsid w:val="00527A71"/>
    <w:rsid w:val="005D7061"/>
    <w:rsid w:val="006B1BA6"/>
    <w:rsid w:val="006F70EB"/>
    <w:rsid w:val="007543D1"/>
    <w:rsid w:val="00755286"/>
    <w:rsid w:val="00757D59"/>
    <w:rsid w:val="00775A31"/>
    <w:rsid w:val="008C1F51"/>
    <w:rsid w:val="00901D1A"/>
    <w:rsid w:val="00907674"/>
    <w:rsid w:val="00947C77"/>
    <w:rsid w:val="00983A3E"/>
    <w:rsid w:val="009A576C"/>
    <w:rsid w:val="009A68DD"/>
    <w:rsid w:val="009C2BD2"/>
    <w:rsid w:val="00A04D31"/>
    <w:rsid w:val="00A21B91"/>
    <w:rsid w:val="00A3157A"/>
    <w:rsid w:val="00BB5BD8"/>
    <w:rsid w:val="00BE73CD"/>
    <w:rsid w:val="00C221E1"/>
    <w:rsid w:val="00CF16A4"/>
    <w:rsid w:val="00DB4EF3"/>
    <w:rsid w:val="00DC30E1"/>
    <w:rsid w:val="00DF3A61"/>
    <w:rsid w:val="00E329CD"/>
    <w:rsid w:val="00EE0A06"/>
    <w:rsid w:val="00F5607B"/>
    <w:rsid w:val="00FE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6EB3"/>
  <w15:chartTrackingRefBased/>
  <w15:docId w15:val="{E39ED868-229B-44F8-ABDC-29BD5418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5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57D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1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spellmodupdated">
    <w:name w:val="spellmodupdated"/>
    <w:basedOn w:val="DefaultParagraphFont"/>
    <w:rsid w:val="006B1BA6"/>
  </w:style>
  <w:style w:type="character" w:customStyle="1" w:styleId="spellver">
    <w:name w:val="spellver"/>
    <w:basedOn w:val="DefaultParagraphFont"/>
    <w:rsid w:val="006B1BA6"/>
  </w:style>
  <w:style w:type="character" w:customStyle="1" w:styleId="ver">
    <w:name w:val="ver"/>
    <w:basedOn w:val="DefaultParagraphFont"/>
    <w:rsid w:val="006B1BA6"/>
  </w:style>
  <w:style w:type="paragraph" w:customStyle="1" w:styleId="tour-icons-text">
    <w:name w:val="tour-icons-text"/>
    <w:basedOn w:val="Normal"/>
    <w:rsid w:val="00757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7D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A33C6"/>
    <w:rPr>
      <w:b/>
      <w:bCs/>
    </w:rPr>
  </w:style>
  <w:style w:type="character" w:styleId="Hyperlink">
    <w:name w:val="Hyperlink"/>
    <w:basedOn w:val="DefaultParagraphFont"/>
    <w:uiPriority w:val="99"/>
    <w:unhideWhenUsed/>
    <w:rsid w:val="002A33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F5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5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54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2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A4958-C78A-48D0-B079-26D0C321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| Platinum Heritage</dc:creator>
  <cp:keywords/>
  <dc:description/>
  <cp:lastModifiedBy>Pavel Elin</cp:lastModifiedBy>
  <cp:revision>2</cp:revision>
  <dcterms:created xsi:type="dcterms:W3CDTF">2021-09-28T12:20:00Z</dcterms:created>
  <dcterms:modified xsi:type="dcterms:W3CDTF">2021-09-28T12:20:00Z</dcterms:modified>
</cp:coreProperties>
</file>